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B72B7" w14:textId="489DFCA2" w:rsidR="00FA3234" w:rsidRDefault="00FA3234" w:rsidP="00FA3234">
      <w:r>
        <w:t>Ju</w:t>
      </w:r>
      <w:r w:rsidR="00673C50">
        <w:t>ly</w:t>
      </w:r>
      <w:r>
        <w:t xml:space="preserve"> </w:t>
      </w:r>
      <w:r w:rsidR="00673C50">
        <w:t>16</w:t>
      </w:r>
      <w:r>
        <w:t>, 2021</w:t>
      </w:r>
    </w:p>
    <w:p w14:paraId="2067E101" w14:textId="77777777" w:rsidR="00FA3234" w:rsidRDefault="00FA3234" w:rsidP="00FA3234">
      <w:r>
        <w:t xml:space="preserve">COP </w:t>
      </w:r>
      <w:proofErr w:type="gramStart"/>
      <w:r>
        <w:t>2830  Web</w:t>
      </w:r>
      <w:proofErr w:type="gramEnd"/>
      <w:r>
        <w:t xml:space="preserve"> Programming 1</w:t>
      </w:r>
    </w:p>
    <w:p w14:paraId="541D2BE4" w14:textId="77777777" w:rsidR="00FA3234" w:rsidRDefault="00FA3234" w:rsidP="00FA3234">
      <w:r>
        <w:t>Submitted by: James Lee</w:t>
      </w:r>
    </w:p>
    <w:p w14:paraId="21C8A2A5" w14:textId="77777777" w:rsidR="00FA3234" w:rsidRDefault="00FA3234" w:rsidP="00FA3234"/>
    <w:p w14:paraId="725955D6" w14:textId="00C9EB44" w:rsidR="00FA3234" w:rsidRDefault="00FA3234" w:rsidP="00FA3234">
      <w:r>
        <w:t xml:space="preserve">The diagram below (Figure 1) represents the </w:t>
      </w:r>
      <w:r w:rsidR="00673C50">
        <w:t xml:space="preserve">updated </w:t>
      </w:r>
      <w:r>
        <w:t>site map for my “Sound Design for Guitarist” website as captured for Phase 1 of this project.</w:t>
      </w:r>
    </w:p>
    <w:p w14:paraId="4512835B" w14:textId="683EEBE6" w:rsidR="009A5CC5" w:rsidRDefault="00D16ADB" w:rsidP="00992CF3">
      <w:pPr>
        <w:jc w:val="center"/>
      </w:pPr>
      <w:r>
        <w:rPr>
          <w:noProof/>
        </w:rPr>
        <mc:AlternateContent>
          <mc:Choice Requires="wpc">
            <w:drawing>
              <wp:inline distT="0" distB="0" distL="0" distR="0" wp14:anchorId="021EE03E" wp14:editId="3ADD119A">
                <wp:extent cx="5486400" cy="3365500"/>
                <wp:effectExtent l="0" t="0" r="0" b="6350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" name="Rectangle 2"/>
                        <wps:cNvSpPr/>
                        <wps:spPr>
                          <a:xfrm>
                            <a:off x="2391508" y="422030"/>
                            <a:ext cx="998806" cy="576776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E39856" w14:textId="44E8B788" w:rsidR="00D16ADB" w:rsidRDefault="00D16ADB" w:rsidP="00D16ADB">
                              <w:pPr>
                                <w:jc w:val="center"/>
                              </w:pPr>
                              <w:r>
                                <w:t>Ho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644234" y="1572702"/>
                            <a:ext cx="998220" cy="5765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3F9835F" w14:textId="4300FA1F" w:rsidR="00D16ADB" w:rsidRDefault="0001142D" w:rsidP="00D16ADB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Types of Effect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1868123" y="1572569"/>
                            <a:ext cx="998220" cy="5765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C3FBD8" w14:textId="119364F3" w:rsidR="00D16ADB" w:rsidRDefault="0001142D" w:rsidP="00D16ADB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S</w:t>
                              </w:r>
                              <w:r w:rsidR="00673C50">
                                <w:rPr>
                                  <w:rFonts w:eastAsia="Calibri"/>
                                </w:rPr>
                                <w:t>ignal Chai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 5"/>
                        <wps:cNvSpPr/>
                        <wps:spPr>
                          <a:xfrm>
                            <a:off x="3077945" y="1586770"/>
                            <a:ext cx="998220" cy="5765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B2BB0B" w14:textId="6D559468" w:rsidR="00D16ADB" w:rsidRDefault="0001142D" w:rsidP="00D16ADB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Resource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4245563" y="1572436"/>
                            <a:ext cx="998220" cy="5765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0ED56F7" w14:textId="3A609133" w:rsidR="00D16ADB" w:rsidRDefault="0001142D" w:rsidP="00D16ADB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About M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Straight Connector 7"/>
                        <wps:cNvCnPr/>
                        <wps:spPr>
                          <a:xfrm flipV="1">
                            <a:off x="1111348" y="1149247"/>
                            <a:ext cx="3581302" cy="556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Connector 8"/>
                        <wps:cNvCnPr>
                          <a:endCxn id="3" idx="0"/>
                        </wps:cNvCnPr>
                        <wps:spPr>
                          <a:xfrm>
                            <a:off x="1111348" y="1158875"/>
                            <a:ext cx="9427" cy="4032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2311400" y="1149350"/>
                            <a:ext cx="6350" cy="4126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>
                            <a:off x="3562350" y="1154815"/>
                            <a:ext cx="6350" cy="41774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4695825" y="1149247"/>
                            <a:ext cx="12700" cy="41271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>
                          <a:stCxn id="2" idx="2"/>
                        </wps:cNvCnPr>
                        <wps:spPr>
                          <a:xfrm>
                            <a:off x="2890911" y="998716"/>
                            <a:ext cx="4689" cy="14428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0300" y="2806700"/>
                            <a:ext cx="797900" cy="469902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6EE4838" w14:textId="1FE08A1E" w:rsidR="0001142D" w:rsidRDefault="0001142D" w:rsidP="0001142D">
                              <w:pPr>
                                <w:spacing w:line="254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Dynamic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935650" y="2806465"/>
                            <a:ext cx="797560" cy="46926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309FDA" w14:textId="5134BDA2" w:rsidR="0001142D" w:rsidRDefault="0001142D" w:rsidP="0001142D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Spectral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837350" y="2807102"/>
                            <a:ext cx="797560" cy="46926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6D7BE7" w14:textId="33ABCA1F" w:rsidR="0001142D" w:rsidRDefault="0001142D" w:rsidP="0001142D">
                              <w:pPr>
                                <w:spacing w:line="252" w:lineRule="auto"/>
                                <w:rPr>
                                  <w:rFonts w:eastAsia="Calibri"/>
                                </w:rPr>
                              </w:pPr>
                              <w:r w:rsidRPr="0001142D">
                                <w:rPr>
                                  <w:rFonts w:eastAsia="Calibri"/>
                                  <w:sz w:val="18"/>
                                  <w:szCs w:val="18"/>
                                </w:rPr>
                                <w:t>Time-Based</w:t>
                              </w:r>
                              <w:r>
                                <w:rPr>
                                  <w:rFonts w:eastAsia="Calibri"/>
                                </w:rPr>
                                <w:softHyphen/>
                              </w:r>
                              <w:r>
                                <w:rPr>
                                  <w:rFonts w:eastAsia="Calibri"/>
                                </w:rPr>
                                <w:softHyphen/>
                              </w:r>
                              <w:r>
                                <w:rPr>
                                  <w:rFonts w:eastAsia="Calibri"/>
                                </w:rPr>
                                <w:softHyphen/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Straight Connector 18"/>
                        <wps:cNvCnPr/>
                        <wps:spPr>
                          <a:xfrm>
                            <a:off x="441325" y="2473325"/>
                            <a:ext cx="174625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>
                          <a:endCxn id="14" idx="0"/>
                        </wps:cNvCnPr>
                        <wps:spPr>
                          <a:xfrm flipH="1">
                            <a:off x="439250" y="2466975"/>
                            <a:ext cx="2075" cy="33947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/>
                        <wps:spPr>
                          <a:xfrm>
                            <a:off x="1308100" y="2473104"/>
                            <a:ext cx="3175" cy="32407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2187575" y="2466533"/>
                            <a:ext cx="3175" cy="33039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Connector 23"/>
                        <wps:cNvCnPr>
                          <a:stCxn id="3" idx="2"/>
                        </wps:cNvCnPr>
                        <wps:spPr>
                          <a:xfrm>
                            <a:off x="1143344" y="2149089"/>
                            <a:ext cx="6006" cy="32379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21EE03E" id="Canvas 1" o:spid="_x0000_s1026" editas="canvas" style="width:6in;height:265pt;mso-position-horizontal-relative:char;mso-position-vertical-relative:line" coordsize="54864,336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33655;visibility:visible;mso-wrap-style:square" filled="t">
                  <v:fill o:detectmouseclick="t"/>
                  <v:path o:connecttype="none"/>
                </v:shape>
                <v:rect id="Rectangle 2" o:spid="_x0000_s1028" style="position:absolute;left:23915;top:4220;width:9988;height:57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" fillcolor="white [3201]" strokecolor="#70ad47 [3209]" strokeweight="1pt">
                  <v:textbox>
                    <w:txbxContent>
                      <w:p w14:paraId="0BE39856" w14:textId="44E8B788" w:rsidR="00D16ADB" w:rsidRDefault="00D16ADB" w:rsidP="00D16ADB">
                        <w:pPr>
                          <w:jc w:val="center"/>
                        </w:pPr>
                        <w:r>
                          <w:t>Home</w:t>
                        </w:r>
                      </w:p>
                    </w:txbxContent>
                  </v:textbox>
                </v:rect>
                <v:rect id="Rectangle 3" o:spid="_x0000_s1029" style="position:absolute;left:6442;top:15727;width:9982;height:57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" fillcolor="white [3201]" strokecolor="#70ad47 [3209]" strokeweight="1pt">
                  <v:textbox>
                    <w:txbxContent>
                      <w:p w14:paraId="53F9835F" w14:textId="4300FA1F" w:rsidR="00D16ADB" w:rsidRDefault="0001142D" w:rsidP="00D16ADB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Types of Effects</w:t>
                        </w:r>
                      </w:p>
                    </w:txbxContent>
                  </v:textbox>
                </v:rect>
                <v:rect id="Rectangle 4" o:spid="_x0000_s1030" style="position:absolute;left:18681;top:15725;width:9982;height:5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" fillcolor="white [3201]" strokecolor="#70ad47 [3209]" strokeweight="1pt">
                  <v:textbox>
                    <w:txbxContent>
                      <w:p w14:paraId="3AC3FBD8" w14:textId="119364F3" w:rsidR="00D16ADB" w:rsidRDefault="0001142D" w:rsidP="00D16ADB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S</w:t>
                        </w:r>
                        <w:r w:rsidR="00673C50">
                          <w:rPr>
                            <w:rFonts w:eastAsia="Calibri"/>
                          </w:rPr>
                          <w:t>ignal Chain</w:t>
                        </w:r>
                      </w:p>
                    </w:txbxContent>
                  </v:textbox>
                </v:rect>
                <v:rect id="Rectangle 5" o:spid="_x0000_s1031" style="position:absolute;left:30779;top:15867;width:9982;height:5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" fillcolor="white [3201]" strokecolor="#70ad47 [3209]" strokeweight="1pt">
                  <v:textbox>
                    <w:txbxContent>
                      <w:p w14:paraId="55B2BB0B" w14:textId="6D559468" w:rsidR="00D16ADB" w:rsidRDefault="0001142D" w:rsidP="00D16ADB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Resources</w:t>
                        </w:r>
                      </w:p>
                    </w:txbxContent>
                  </v:textbox>
                </v:rect>
                <v:rect id="Rectangle 6" o:spid="_x0000_s1032" style="position:absolute;left:42455;top:15724;width:9982;height:5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" fillcolor="white [3201]" strokecolor="#70ad47 [3209]" strokeweight="1pt">
                  <v:textbox>
                    <w:txbxContent>
                      <w:p w14:paraId="40ED56F7" w14:textId="3A609133" w:rsidR="00D16ADB" w:rsidRDefault="0001142D" w:rsidP="00D16ADB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About Me</w:t>
                        </w:r>
                      </w:p>
                    </w:txbxContent>
                  </v:textbox>
                </v:rect>
                <v:line id="Straight Connector 7" o:spid="_x0000_s1033" style="position:absolute;flip:y;visibility:visible;mso-wrap-style:square" from="11113,11492" to="46926,115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" strokecolor="black [3200]" strokeweight=".5pt">
                  <v:stroke joinstyle="miter"/>
                </v:line>
                <v:line id="Straight Connector 8" o:spid="_x0000_s1034" style="position:absolute;visibility:visible;mso-wrap-style:square" from="11113,11588" to="11207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" strokecolor="black [3200]" strokeweight=".5pt">
                  <v:stroke joinstyle="miter"/>
                </v:line>
                <v:line id="Straight Connector 10" o:spid="_x0000_s1035" style="position:absolute;visibility:visible;mso-wrap-style:square" from="23114,11493" to="23177,15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" strokecolor="black [3200]" strokeweight=".5pt">
                  <v:stroke joinstyle="miter"/>
                </v:line>
                <v:line id="Straight Connector 11" o:spid="_x0000_s1036" style="position:absolute;visibility:visible;mso-wrap-style:square" from="35623,11548" to="35687,157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" strokecolor="black [3200]" strokeweight=".5pt">
                  <v:stroke joinstyle="miter"/>
                </v:line>
                <v:line id="Straight Connector 12" o:spid="_x0000_s1037" style="position:absolute;visibility:visible;mso-wrap-style:square" from="46958,11492" to="47085,15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" strokecolor="#4472c4 [3204]" strokeweight=".5pt">
                  <v:stroke joinstyle="miter"/>
                </v:line>
                <v:line id="Straight Connector 13" o:spid="_x0000_s1038" style="position:absolute;visibility:visible;mso-wrap-style:square" from="28909,9987" to="28956,11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" strokecolor="#4472c4 [3204]" strokeweight=".5pt">
                  <v:stroke joinstyle="miter"/>
                </v:line>
                <v:rect id="Rectangle 14" o:spid="_x0000_s1039" style="position:absolute;left:403;top:28067;width:7979;height:4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" fillcolor="white [3201]" strokecolor="#70ad47 [3209]" strokeweight="1pt">
                  <v:textbox>
                    <w:txbxContent>
                      <w:p w14:paraId="36EE4838" w14:textId="1FE08A1E" w:rsidR="0001142D" w:rsidRDefault="0001142D" w:rsidP="0001142D">
                        <w:pPr>
                          <w:spacing w:line="254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Dynamic</w:t>
                        </w:r>
                      </w:p>
                    </w:txbxContent>
                  </v:textbox>
                </v:rect>
                <v:rect id="Rectangle 15" o:spid="_x0000_s1040" style="position:absolute;left:9356;top:28064;width:7976;height:46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" fillcolor="white [3201]" strokecolor="#70ad47 [3209]" strokeweight="1pt">
                  <v:textbox>
                    <w:txbxContent>
                      <w:p w14:paraId="20309FDA" w14:textId="5134BDA2" w:rsidR="0001142D" w:rsidRDefault="0001142D" w:rsidP="0001142D">
                        <w:pPr>
                          <w:spacing w:line="252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Spectral</w:t>
                        </w:r>
                      </w:p>
                    </w:txbxContent>
                  </v:textbox>
                </v:rect>
                <v:rect id="Rectangle 16" o:spid="_x0000_s1041" style="position:absolute;left:18373;top:28071;width:7976;height:46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" fillcolor="white [3201]" strokecolor="#70ad47 [3209]" strokeweight="1pt">
                  <v:textbox>
                    <w:txbxContent>
                      <w:p w14:paraId="776D7BE7" w14:textId="33ABCA1F" w:rsidR="0001142D" w:rsidRDefault="0001142D" w:rsidP="0001142D">
                        <w:pPr>
                          <w:spacing w:line="252" w:lineRule="auto"/>
                          <w:rPr>
                            <w:rFonts w:eastAsia="Calibri"/>
                          </w:rPr>
                        </w:pPr>
                        <w:r w:rsidRPr="0001142D">
                          <w:rPr>
                            <w:rFonts w:eastAsia="Calibri"/>
                            <w:sz w:val="18"/>
                            <w:szCs w:val="18"/>
                          </w:rPr>
                          <w:t>Time-Based</w:t>
                        </w:r>
                        <w:r>
                          <w:rPr>
                            <w:rFonts w:eastAsia="Calibri"/>
                          </w:rPr>
                          <w:softHyphen/>
                        </w:r>
                        <w:r>
                          <w:rPr>
                            <w:rFonts w:eastAsia="Calibri"/>
                          </w:rPr>
                          <w:softHyphen/>
                        </w:r>
                        <w:r>
                          <w:rPr>
                            <w:rFonts w:eastAsia="Calibri"/>
                          </w:rPr>
                          <w:softHyphen/>
                        </w:r>
                      </w:p>
                    </w:txbxContent>
                  </v:textbox>
                </v:rect>
                <v:line id="Straight Connector 18" o:spid="_x0000_s1042" style="position:absolute;visibility:visible;mso-wrap-style:square" from="4413,24733" to="21875,247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" strokecolor="black [3200]" strokeweight=".5pt">
                  <v:stroke joinstyle="miter"/>
                </v:line>
                <v:line id="Straight Connector 19" o:spid="_x0000_s1043" style="position:absolute;flip:x;visibility:visible;mso-wrap-style:square" from="4392,24669" to="4413,28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" strokecolor="black [3200]" strokeweight=".5pt">
                  <v:stroke joinstyle="miter"/>
                </v:line>
                <v:line id="Straight Connector 20" o:spid="_x0000_s1044" style="position:absolute;visibility:visible;mso-wrap-style:square" from="13081,24731" to="13112,279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" strokecolor="black [3200]" strokeweight=".5pt">
                  <v:stroke joinstyle="miter"/>
                </v:line>
                <v:line id="Straight Connector 21" o:spid="_x0000_s1045" style="position:absolute;visibility:visible;mso-wrap-style:square" from="21875,24665" to="21907,279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" strokecolor="black [3200]" strokeweight=".5pt">
                  <v:stroke joinstyle="miter"/>
                </v:line>
                <v:line id="Straight Connector 23" o:spid="_x0000_s1046" style="position:absolute;visibility:visible;mso-wrap-style:square" from="11433,21490" to="11493,247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" strokecolor="#4472c4 [3204]" strokeweight=".5pt">
                  <v:stroke joinstyle="miter"/>
                </v:line>
                <w10:anchorlock/>
              </v:group>
            </w:pict>
          </mc:Fallback>
        </mc:AlternateContent>
      </w:r>
    </w:p>
    <w:p w14:paraId="5BA92000" w14:textId="29992E7B" w:rsidR="0001142D" w:rsidRDefault="00992CF3" w:rsidP="00992CF3">
      <w:pPr>
        <w:jc w:val="center"/>
      </w:pPr>
      <w:r>
        <w:t>Figure 1. Site Map of Sound Design Website</w:t>
      </w:r>
    </w:p>
    <w:p w14:paraId="7498DC21" w14:textId="2741C7B7" w:rsidR="00992CF3" w:rsidRDefault="00992CF3"/>
    <w:p w14:paraId="0082FCAE" w14:textId="1DD565EC" w:rsidR="00992CF3" w:rsidRDefault="00992CF3" w:rsidP="00FA3234"/>
    <w:sectPr w:rsidR="00992CF3" w:rsidSect="00992CF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TM3NrcwNjIxMTdT0lEKTi0uzszPAykwrgUA9+NwECwAAAA="/>
  </w:docVars>
  <w:rsids>
    <w:rsidRoot w:val="00D16ADB"/>
    <w:rsid w:val="0001142D"/>
    <w:rsid w:val="00673C50"/>
    <w:rsid w:val="00992CF3"/>
    <w:rsid w:val="009A5CC5"/>
    <w:rsid w:val="00D16ADB"/>
    <w:rsid w:val="00FA3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CDE54"/>
  <w15:chartTrackingRefBased/>
  <w15:docId w15:val="{14A95825-A0D0-4F7F-AED3-AAD68E629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Lee</dc:creator>
  <cp:keywords/>
  <dc:description/>
  <cp:lastModifiedBy>Jim Lee</cp:lastModifiedBy>
  <cp:revision>3</cp:revision>
  <dcterms:created xsi:type="dcterms:W3CDTF">2021-07-01T20:58:00Z</dcterms:created>
  <dcterms:modified xsi:type="dcterms:W3CDTF">2021-07-15T01:09:00Z</dcterms:modified>
</cp:coreProperties>
</file>